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1569" w:rsidRDefault="00ED1569"/>
    <w:p w:rsidR="00DF45C0" w:rsidRPr="001B1DBC" w:rsidRDefault="00DF45C0">
      <w:bookmarkStart w:id="0" w:name="_GoBack"/>
      <w:bookmarkEnd w:id="0"/>
    </w:p>
    <w:p w:rsidR="00EB18B0" w:rsidRPr="001B1DBC" w:rsidRDefault="00EB18B0"/>
    <w:tbl>
      <w:tblPr>
        <w:tblStyle w:val="TabloKlavuzu"/>
        <w:tblpPr w:leftFromText="141" w:rightFromText="141" w:vertAnchor="page" w:horzAnchor="margin" w:tblpY="3481"/>
        <w:tblW w:w="0" w:type="auto"/>
        <w:tblLook w:val="04A0" w:firstRow="1" w:lastRow="0" w:firstColumn="1" w:lastColumn="0" w:noHBand="0" w:noVBand="1"/>
      </w:tblPr>
      <w:tblGrid>
        <w:gridCol w:w="2049"/>
        <w:gridCol w:w="1677"/>
        <w:gridCol w:w="1509"/>
        <w:gridCol w:w="1509"/>
        <w:gridCol w:w="2318"/>
      </w:tblGrid>
      <w:tr w:rsidR="00122DAB" w:rsidRPr="00122DAB" w:rsidTr="00777CE6">
        <w:tc>
          <w:tcPr>
            <w:tcW w:w="9062" w:type="dxa"/>
            <w:gridSpan w:val="5"/>
          </w:tcPr>
          <w:p w:rsidR="004D1115" w:rsidRPr="00122DAB" w:rsidRDefault="004D1115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122DAB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122DAB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122DAB" w:rsidRDefault="004D1115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2018-2019</w:t>
            </w:r>
            <w:r w:rsidR="001B3D0F" w:rsidRPr="00122DAB">
              <w:rPr>
                <w:rFonts w:ascii="Calibri" w:hAnsi="Calibri"/>
                <w:b/>
                <w:sz w:val="24"/>
                <w:szCs w:val="24"/>
              </w:rPr>
              <w:t xml:space="preserve"> Eğitim ve Öğretim Yılı Bahar</w:t>
            </w:r>
            <w:r w:rsidR="001C72C9" w:rsidRPr="00122DAB">
              <w:rPr>
                <w:rFonts w:ascii="Calibri" w:hAnsi="Calibri"/>
                <w:b/>
                <w:sz w:val="24"/>
                <w:szCs w:val="24"/>
              </w:rPr>
              <w:t xml:space="preserve"> Dönemi</w:t>
            </w:r>
          </w:p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 xml:space="preserve">İş Sağlığı </w:t>
            </w:r>
            <w:r w:rsidR="00920703">
              <w:rPr>
                <w:rFonts w:ascii="Calibri" w:hAnsi="Calibri"/>
                <w:b/>
                <w:sz w:val="24"/>
                <w:szCs w:val="24"/>
              </w:rPr>
              <w:t>ve</w:t>
            </w:r>
            <w:r w:rsidR="006F41C8">
              <w:rPr>
                <w:rFonts w:ascii="Calibri" w:hAnsi="Calibri"/>
                <w:b/>
                <w:sz w:val="24"/>
                <w:szCs w:val="24"/>
              </w:rPr>
              <w:t xml:space="preserve"> Güvenliği Bölümü 2. Sınıf Bütünleme</w:t>
            </w:r>
            <w:r w:rsidR="005D1611" w:rsidRPr="00122DAB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122DAB" w:rsidRPr="00122DAB" w:rsidTr="00777CE6">
        <w:tc>
          <w:tcPr>
            <w:tcW w:w="2049" w:type="dxa"/>
          </w:tcPr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9" w:type="dxa"/>
          </w:tcPr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9" w:type="dxa"/>
          </w:tcPr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318" w:type="dxa"/>
          </w:tcPr>
          <w:p w:rsidR="001C72C9" w:rsidRPr="00122DAB" w:rsidRDefault="001C72C9" w:rsidP="00777CE6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22DAB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65683D" w:rsidRPr="00122DAB" w:rsidTr="009D577B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cil Yardım ve Afet Yönetimi II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2:30</w:t>
            </w:r>
          </w:p>
        </w:tc>
        <w:tc>
          <w:tcPr>
            <w:tcW w:w="1509" w:type="dxa"/>
            <w:vAlign w:val="center"/>
          </w:tcPr>
          <w:p w:rsidR="0065683D" w:rsidRPr="005667E3" w:rsidRDefault="00073980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B-</w:t>
            </w:r>
            <w:r w:rsidR="0065683D" w:rsidRPr="005667E3">
              <w:rPr>
                <w:rFonts w:ascii="Calibri" w:hAnsi="Calibri"/>
                <w:sz w:val="24"/>
                <w:szCs w:val="24"/>
              </w:rPr>
              <w:t>1</w:t>
            </w:r>
            <w:r w:rsidRPr="005667E3">
              <w:rPr>
                <w:rFonts w:ascii="Calibri" w:hAnsi="Calibri"/>
                <w:sz w:val="24"/>
                <w:szCs w:val="24"/>
              </w:rPr>
              <w:t>06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Üyesi Özkan ATEŞ</w:t>
            </w:r>
          </w:p>
        </w:tc>
      </w:tr>
      <w:tr w:rsidR="0065683D" w:rsidRPr="00122DAB" w:rsidTr="00777CE6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Çalışma Ortamında Fiziksel Risk Etmenleri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5:00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65683D" w:rsidRPr="00122DAB" w:rsidTr="00777CE6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Kalite Geliştirme Teknikleri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8.06.2019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5:00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65683D" w:rsidRPr="00122DAB" w:rsidTr="00777CE6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Hastalıklar ve Korunma Yöntemleri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9" w:type="dxa"/>
            <w:vAlign w:val="center"/>
          </w:tcPr>
          <w:p w:rsidR="0065683D" w:rsidRPr="005667E3" w:rsidRDefault="004C4BF8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1:0</w:t>
            </w:r>
            <w:r w:rsidR="0065683D" w:rsidRPr="005667E3">
              <w:rPr>
                <w:rFonts w:ascii="Calibri" w:hAnsi="Calibri"/>
                <w:sz w:val="24"/>
                <w:szCs w:val="24"/>
              </w:rPr>
              <w:t>0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65683D" w:rsidRPr="00122DAB" w:rsidTr="00777CE6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İlk Yardım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9" w:type="dxa"/>
            <w:vAlign w:val="center"/>
          </w:tcPr>
          <w:p w:rsidR="0065683D" w:rsidRPr="005667E3" w:rsidRDefault="005077C7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1:0</w:t>
            </w:r>
            <w:r w:rsidR="0065683D" w:rsidRPr="005667E3">
              <w:rPr>
                <w:rFonts w:ascii="Calibri" w:hAnsi="Calibri"/>
                <w:sz w:val="24"/>
                <w:szCs w:val="24"/>
              </w:rPr>
              <w:t>0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65683D" w:rsidRPr="00122DAB" w:rsidTr="00777CE6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Ergonomi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2:00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  <w:tr w:rsidR="0065683D" w:rsidRPr="00122DAB" w:rsidTr="00777CE6">
        <w:tc>
          <w:tcPr>
            <w:tcW w:w="204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İş Sağlığı ve Güvenliği Mevzuatı</w:t>
            </w:r>
          </w:p>
        </w:tc>
        <w:tc>
          <w:tcPr>
            <w:tcW w:w="1677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15:00</w:t>
            </w:r>
          </w:p>
        </w:tc>
        <w:tc>
          <w:tcPr>
            <w:tcW w:w="1509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67E3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8" w:type="dxa"/>
            <w:vAlign w:val="center"/>
          </w:tcPr>
          <w:p w:rsidR="0065683D" w:rsidRPr="005667E3" w:rsidRDefault="0065683D" w:rsidP="0065683D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5667E3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67E3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</w:tbl>
    <w:p w:rsidR="00971B39" w:rsidRPr="001B1DBC" w:rsidRDefault="00971B39"/>
    <w:p w:rsidR="00971B39" w:rsidRPr="001B1DBC" w:rsidRDefault="00971B39"/>
    <w:p w:rsidR="000E3911" w:rsidRPr="001B1DBC" w:rsidRDefault="000E3911">
      <w:pPr>
        <w:rPr>
          <w:sz w:val="24"/>
          <w:szCs w:val="24"/>
        </w:rPr>
      </w:pPr>
    </w:p>
    <w:p w:rsidR="00F37FF4" w:rsidRPr="001B1DBC" w:rsidRDefault="00754AB6" w:rsidP="008B0955">
      <w:pPr>
        <w:jc w:val="center"/>
        <w:rPr>
          <w:sz w:val="24"/>
          <w:szCs w:val="24"/>
        </w:rPr>
      </w:pPr>
      <w:r w:rsidRPr="001B1DBC">
        <w:rPr>
          <w:sz w:val="24"/>
          <w:szCs w:val="24"/>
        </w:rPr>
        <w:t xml:space="preserve">                                               </w:t>
      </w:r>
      <w:r w:rsidR="008B0955" w:rsidRPr="001B1DBC">
        <w:rPr>
          <w:sz w:val="24"/>
          <w:szCs w:val="24"/>
        </w:rPr>
        <w:t xml:space="preserve">                            </w:t>
      </w:r>
    </w:p>
    <w:p w:rsidR="00777CE6" w:rsidRDefault="00777CE6" w:rsidP="00122DAB">
      <w:pPr>
        <w:ind w:left="3540" w:firstLine="708"/>
        <w:jc w:val="center"/>
        <w:rPr>
          <w:sz w:val="24"/>
          <w:szCs w:val="24"/>
        </w:rPr>
      </w:pPr>
    </w:p>
    <w:p w:rsidR="00777CE6" w:rsidRDefault="00777CE6" w:rsidP="00122DAB">
      <w:pPr>
        <w:ind w:left="3540" w:firstLine="708"/>
        <w:jc w:val="center"/>
        <w:rPr>
          <w:sz w:val="24"/>
          <w:szCs w:val="24"/>
        </w:rPr>
      </w:pPr>
    </w:p>
    <w:p w:rsidR="000D47F6" w:rsidRPr="001B1DBC" w:rsidRDefault="00754AB6" w:rsidP="00122DAB">
      <w:pPr>
        <w:ind w:left="3540" w:firstLine="708"/>
        <w:jc w:val="center"/>
        <w:rPr>
          <w:sz w:val="24"/>
          <w:szCs w:val="24"/>
        </w:rPr>
      </w:pPr>
      <w:r w:rsidRPr="001B1DBC">
        <w:rPr>
          <w:sz w:val="24"/>
          <w:szCs w:val="24"/>
        </w:rPr>
        <w:t xml:space="preserve"> İş Sağlığı ve Güvenliği Bölüm Başkanlığı</w:t>
      </w:r>
    </w:p>
    <w:p w:rsidR="00202DB4" w:rsidRPr="001B1DBC" w:rsidRDefault="00202DB4"/>
    <w:sectPr w:rsidR="00202DB4" w:rsidRPr="001B1D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MTEyNDIyMTY2tzBQ0lEKTi0uzszPAykwNK4FAOOXy7AtAAAA"/>
  </w:docVars>
  <w:rsids>
    <w:rsidRoot w:val="00A01BF3"/>
    <w:rsid w:val="00007227"/>
    <w:rsid w:val="000077CB"/>
    <w:rsid w:val="000148A7"/>
    <w:rsid w:val="00015ECF"/>
    <w:rsid w:val="000317B2"/>
    <w:rsid w:val="0003706E"/>
    <w:rsid w:val="00040D5D"/>
    <w:rsid w:val="00041B7E"/>
    <w:rsid w:val="000628B6"/>
    <w:rsid w:val="00063106"/>
    <w:rsid w:val="000725D4"/>
    <w:rsid w:val="00073980"/>
    <w:rsid w:val="00085313"/>
    <w:rsid w:val="000876A6"/>
    <w:rsid w:val="000A23FC"/>
    <w:rsid w:val="000B0382"/>
    <w:rsid w:val="000C5FD5"/>
    <w:rsid w:val="000C61EF"/>
    <w:rsid w:val="000D47F6"/>
    <w:rsid w:val="000E0BC8"/>
    <w:rsid w:val="000E3911"/>
    <w:rsid w:val="000F2175"/>
    <w:rsid w:val="00103241"/>
    <w:rsid w:val="00117447"/>
    <w:rsid w:val="00122DAB"/>
    <w:rsid w:val="00123257"/>
    <w:rsid w:val="001320D0"/>
    <w:rsid w:val="00132CF0"/>
    <w:rsid w:val="00147E22"/>
    <w:rsid w:val="00151D40"/>
    <w:rsid w:val="00152D9E"/>
    <w:rsid w:val="00155AB5"/>
    <w:rsid w:val="001901BD"/>
    <w:rsid w:val="00194282"/>
    <w:rsid w:val="00197AB2"/>
    <w:rsid w:val="001A12B1"/>
    <w:rsid w:val="001A26B7"/>
    <w:rsid w:val="001B1DBC"/>
    <w:rsid w:val="001B3D0F"/>
    <w:rsid w:val="001C0B44"/>
    <w:rsid w:val="001C562A"/>
    <w:rsid w:val="001C72C9"/>
    <w:rsid w:val="001D16AB"/>
    <w:rsid w:val="001D2E7E"/>
    <w:rsid w:val="001D303C"/>
    <w:rsid w:val="001D7F51"/>
    <w:rsid w:val="001E7E58"/>
    <w:rsid w:val="001F000E"/>
    <w:rsid w:val="001F4A12"/>
    <w:rsid w:val="00202525"/>
    <w:rsid w:val="00202DB4"/>
    <w:rsid w:val="00204C5A"/>
    <w:rsid w:val="0020707E"/>
    <w:rsid w:val="00230778"/>
    <w:rsid w:val="00251EA8"/>
    <w:rsid w:val="00272644"/>
    <w:rsid w:val="00272695"/>
    <w:rsid w:val="00294861"/>
    <w:rsid w:val="002A30F5"/>
    <w:rsid w:val="002B3666"/>
    <w:rsid w:val="002C6583"/>
    <w:rsid w:val="002D1ED6"/>
    <w:rsid w:val="002D4CAD"/>
    <w:rsid w:val="002E3E90"/>
    <w:rsid w:val="002E5AC8"/>
    <w:rsid w:val="002E728C"/>
    <w:rsid w:val="002F5DE5"/>
    <w:rsid w:val="00306F37"/>
    <w:rsid w:val="00311FD1"/>
    <w:rsid w:val="00331248"/>
    <w:rsid w:val="00335F2C"/>
    <w:rsid w:val="003369DE"/>
    <w:rsid w:val="003419DF"/>
    <w:rsid w:val="00344B22"/>
    <w:rsid w:val="003461E8"/>
    <w:rsid w:val="00360462"/>
    <w:rsid w:val="00361BC8"/>
    <w:rsid w:val="00361F2F"/>
    <w:rsid w:val="003673A4"/>
    <w:rsid w:val="00375C39"/>
    <w:rsid w:val="00384DCB"/>
    <w:rsid w:val="00387DDB"/>
    <w:rsid w:val="003C67CD"/>
    <w:rsid w:val="003D6925"/>
    <w:rsid w:val="003E256E"/>
    <w:rsid w:val="003F6687"/>
    <w:rsid w:val="00404CA7"/>
    <w:rsid w:val="00407386"/>
    <w:rsid w:val="00415119"/>
    <w:rsid w:val="00432E04"/>
    <w:rsid w:val="004440EF"/>
    <w:rsid w:val="00457D6A"/>
    <w:rsid w:val="00474682"/>
    <w:rsid w:val="00487B94"/>
    <w:rsid w:val="004A5C1E"/>
    <w:rsid w:val="004B78A2"/>
    <w:rsid w:val="004C1E51"/>
    <w:rsid w:val="004C4BF8"/>
    <w:rsid w:val="004D1115"/>
    <w:rsid w:val="004E7386"/>
    <w:rsid w:val="005077C7"/>
    <w:rsid w:val="00540709"/>
    <w:rsid w:val="00544BB6"/>
    <w:rsid w:val="00544C3E"/>
    <w:rsid w:val="005474B0"/>
    <w:rsid w:val="005523C8"/>
    <w:rsid w:val="005667E3"/>
    <w:rsid w:val="005672E6"/>
    <w:rsid w:val="00582AEE"/>
    <w:rsid w:val="00586382"/>
    <w:rsid w:val="00593C4F"/>
    <w:rsid w:val="005B034F"/>
    <w:rsid w:val="005B2F60"/>
    <w:rsid w:val="005C4449"/>
    <w:rsid w:val="005D1611"/>
    <w:rsid w:val="005F138C"/>
    <w:rsid w:val="005F57D1"/>
    <w:rsid w:val="005F7F67"/>
    <w:rsid w:val="0064731A"/>
    <w:rsid w:val="0065083F"/>
    <w:rsid w:val="0065683D"/>
    <w:rsid w:val="00670E26"/>
    <w:rsid w:val="00676461"/>
    <w:rsid w:val="00680CE9"/>
    <w:rsid w:val="006831C5"/>
    <w:rsid w:val="00683C0F"/>
    <w:rsid w:val="00696F54"/>
    <w:rsid w:val="006D54DC"/>
    <w:rsid w:val="006D72A0"/>
    <w:rsid w:val="006F41C8"/>
    <w:rsid w:val="006F4557"/>
    <w:rsid w:val="00717FDD"/>
    <w:rsid w:val="007302F7"/>
    <w:rsid w:val="00730833"/>
    <w:rsid w:val="00730F40"/>
    <w:rsid w:val="007344FF"/>
    <w:rsid w:val="00734E98"/>
    <w:rsid w:val="007424F4"/>
    <w:rsid w:val="007543B3"/>
    <w:rsid w:val="00754AB6"/>
    <w:rsid w:val="00765AB8"/>
    <w:rsid w:val="00770C93"/>
    <w:rsid w:val="00777CE6"/>
    <w:rsid w:val="00783EE9"/>
    <w:rsid w:val="00793DCD"/>
    <w:rsid w:val="00793EC5"/>
    <w:rsid w:val="007A13FE"/>
    <w:rsid w:val="007B5C31"/>
    <w:rsid w:val="007C34B2"/>
    <w:rsid w:val="007D3FB7"/>
    <w:rsid w:val="007D49C4"/>
    <w:rsid w:val="007E44FD"/>
    <w:rsid w:val="007F2320"/>
    <w:rsid w:val="007F5339"/>
    <w:rsid w:val="008103C2"/>
    <w:rsid w:val="00830AD6"/>
    <w:rsid w:val="00834A09"/>
    <w:rsid w:val="00842EAE"/>
    <w:rsid w:val="0086365C"/>
    <w:rsid w:val="00883BDF"/>
    <w:rsid w:val="008869CF"/>
    <w:rsid w:val="008939BB"/>
    <w:rsid w:val="008A764E"/>
    <w:rsid w:val="008B0955"/>
    <w:rsid w:val="008B4DD1"/>
    <w:rsid w:val="008C651E"/>
    <w:rsid w:val="008D7241"/>
    <w:rsid w:val="008E7CDB"/>
    <w:rsid w:val="008F7507"/>
    <w:rsid w:val="008F7ABA"/>
    <w:rsid w:val="009068DF"/>
    <w:rsid w:val="009071C1"/>
    <w:rsid w:val="00911E1B"/>
    <w:rsid w:val="0091567C"/>
    <w:rsid w:val="00920703"/>
    <w:rsid w:val="00931418"/>
    <w:rsid w:val="00931783"/>
    <w:rsid w:val="0096230C"/>
    <w:rsid w:val="00971B39"/>
    <w:rsid w:val="009951ED"/>
    <w:rsid w:val="009979EF"/>
    <w:rsid w:val="009A4BA6"/>
    <w:rsid w:val="009B3213"/>
    <w:rsid w:val="009D521D"/>
    <w:rsid w:val="009E1365"/>
    <w:rsid w:val="009F2B1F"/>
    <w:rsid w:val="00A00EEE"/>
    <w:rsid w:val="00A01BF3"/>
    <w:rsid w:val="00A05F71"/>
    <w:rsid w:val="00A20802"/>
    <w:rsid w:val="00A21073"/>
    <w:rsid w:val="00A32405"/>
    <w:rsid w:val="00A35E72"/>
    <w:rsid w:val="00A61819"/>
    <w:rsid w:val="00A63AEB"/>
    <w:rsid w:val="00A80725"/>
    <w:rsid w:val="00A87F5B"/>
    <w:rsid w:val="00AA5DBC"/>
    <w:rsid w:val="00AB3C3A"/>
    <w:rsid w:val="00AC0963"/>
    <w:rsid w:val="00AD7C94"/>
    <w:rsid w:val="00B00741"/>
    <w:rsid w:val="00B10229"/>
    <w:rsid w:val="00B14345"/>
    <w:rsid w:val="00B16AAD"/>
    <w:rsid w:val="00B214FB"/>
    <w:rsid w:val="00B2417A"/>
    <w:rsid w:val="00B37710"/>
    <w:rsid w:val="00B4251C"/>
    <w:rsid w:val="00B527D7"/>
    <w:rsid w:val="00B62580"/>
    <w:rsid w:val="00B85784"/>
    <w:rsid w:val="00BA2B75"/>
    <w:rsid w:val="00BB1816"/>
    <w:rsid w:val="00BB1EBE"/>
    <w:rsid w:val="00BB667E"/>
    <w:rsid w:val="00BE1AD8"/>
    <w:rsid w:val="00C1031B"/>
    <w:rsid w:val="00C21433"/>
    <w:rsid w:val="00C2391D"/>
    <w:rsid w:val="00C24BCC"/>
    <w:rsid w:val="00C60166"/>
    <w:rsid w:val="00C62BA0"/>
    <w:rsid w:val="00C65E9A"/>
    <w:rsid w:val="00C67BB2"/>
    <w:rsid w:val="00C748E0"/>
    <w:rsid w:val="00C74B32"/>
    <w:rsid w:val="00C80298"/>
    <w:rsid w:val="00CA20EA"/>
    <w:rsid w:val="00CA2BC3"/>
    <w:rsid w:val="00CB1C17"/>
    <w:rsid w:val="00CC400E"/>
    <w:rsid w:val="00CD0E92"/>
    <w:rsid w:val="00CD2F8C"/>
    <w:rsid w:val="00CD636C"/>
    <w:rsid w:val="00CE09CE"/>
    <w:rsid w:val="00CE2556"/>
    <w:rsid w:val="00CF4C60"/>
    <w:rsid w:val="00D00C69"/>
    <w:rsid w:val="00D11449"/>
    <w:rsid w:val="00D13580"/>
    <w:rsid w:val="00D154E8"/>
    <w:rsid w:val="00D3466D"/>
    <w:rsid w:val="00D3515D"/>
    <w:rsid w:val="00D46DB1"/>
    <w:rsid w:val="00D50F21"/>
    <w:rsid w:val="00D51591"/>
    <w:rsid w:val="00D57AD0"/>
    <w:rsid w:val="00D651FC"/>
    <w:rsid w:val="00D811A4"/>
    <w:rsid w:val="00D845C7"/>
    <w:rsid w:val="00D90C96"/>
    <w:rsid w:val="00D938BB"/>
    <w:rsid w:val="00DB33B5"/>
    <w:rsid w:val="00DC2249"/>
    <w:rsid w:val="00DC62D7"/>
    <w:rsid w:val="00DD1889"/>
    <w:rsid w:val="00DE2244"/>
    <w:rsid w:val="00DF45C0"/>
    <w:rsid w:val="00E06695"/>
    <w:rsid w:val="00E10F87"/>
    <w:rsid w:val="00E12F93"/>
    <w:rsid w:val="00E16495"/>
    <w:rsid w:val="00E16621"/>
    <w:rsid w:val="00E16D65"/>
    <w:rsid w:val="00E5554A"/>
    <w:rsid w:val="00E746FA"/>
    <w:rsid w:val="00E96981"/>
    <w:rsid w:val="00EB18B0"/>
    <w:rsid w:val="00EC251D"/>
    <w:rsid w:val="00ED0756"/>
    <w:rsid w:val="00ED1569"/>
    <w:rsid w:val="00EE1DBD"/>
    <w:rsid w:val="00EF3B28"/>
    <w:rsid w:val="00EF3EC1"/>
    <w:rsid w:val="00F01113"/>
    <w:rsid w:val="00F03BD5"/>
    <w:rsid w:val="00F072FD"/>
    <w:rsid w:val="00F30735"/>
    <w:rsid w:val="00F343D3"/>
    <w:rsid w:val="00F376F9"/>
    <w:rsid w:val="00F37FF4"/>
    <w:rsid w:val="00F454BD"/>
    <w:rsid w:val="00F55283"/>
    <w:rsid w:val="00F95DE6"/>
    <w:rsid w:val="00F96374"/>
    <w:rsid w:val="00FA2B5E"/>
    <w:rsid w:val="00FB5D03"/>
    <w:rsid w:val="00FB71AF"/>
    <w:rsid w:val="00FC1F51"/>
    <w:rsid w:val="00FC569A"/>
    <w:rsid w:val="00FC743B"/>
    <w:rsid w:val="00FC7E6B"/>
    <w:rsid w:val="00FD465D"/>
    <w:rsid w:val="00FD58AD"/>
    <w:rsid w:val="00FD6C9B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</cp:revision>
  <dcterms:created xsi:type="dcterms:W3CDTF">2019-06-12T10:16:00Z</dcterms:created>
  <dcterms:modified xsi:type="dcterms:W3CDTF">2019-06-12T10:16:00Z</dcterms:modified>
</cp:coreProperties>
</file>